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4" w:name="X1b32bf20689d1ef7e53c7efe7d05c93ca797fcc"/>
    <w:p>
      <w:pPr>
        <w:pStyle w:val="Heading1"/>
      </w:pPr>
      <w:r>
        <w:t xml:space="preserve">Cover Letter for Editor Position in India Mumbai</w:t>
      </w:r>
    </w:p>
    <w:p>
      <w:pPr>
        <w:pStyle w:val="FirstParagraph"/>
      </w:pPr>
      <w:r>
        <w:t xml:space="preserve">Dear [Hiring Manager's Name],</w:t>
      </w:r>
    </w:p>
    <w:p>
      <w:pPr>
        <w:pStyle w:val="BodyText"/>
      </w:pPr>
      <w:r>
        <w:t xml:space="preserve">I am writing to express my enthusiastic interest in the Editor position at [Company Name] in India Mumbai. As a dedicated and experienced editorial professional with a deep understanding of the dynamic media landscape in India, I am eager to contribute my expertise, creativity, and passion for storytelling to your team. This opportunity aligns perfectly with my career goals, and I am confident that my background in editing, combined with my strong connection to India Mumbai’s cultural and intellectual vibrancy, makes me an ideal candidate for this role.</w:t>
      </w:r>
    </w:p>
    <w:p>
      <w:pPr>
        <w:pStyle w:val="BodyText"/>
      </w:pPr>
      <w:r>
        <w:t xml:space="preserve">With over [X years] of experience as an Editor across print, digital, and multimedia platforms, I have honed my ability to curate compelling content that resonates with diverse audiences. My work has spanned genres such as journalism, publishing, and content strategy, where I have consistently prioritized clarity, accuracy, and engagement. Whether working on high-profile editorial projects or mentoring junior writers, I approach every task with a commitment to excellence and a deep respect for the power of the written word.</w:t>
      </w:r>
    </w:p>
    <w:bookmarkStart w:id="20" w:name="X51f818cab02ae228068eb54715958ee7a23733f"/>
    <w:p>
      <w:pPr>
        <w:pStyle w:val="Heading2"/>
      </w:pPr>
      <w:r>
        <w:t xml:space="preserve">Why India Mumbai? A Hub of Creativity and Opportunity</w:t>
      </w:r>
    </w:p>
    <w:p>
      <w:pPr>
        <w:pStyle w:val="FirstParagraph"/>
      </w:pPr>
      <w:r>
        <w:t xml:space="preserve">India Mumbai is not just a city—it is a living, breathing epicenter of innovation, culture, and global connectivity. As an Editor in this vibrant metropolis, I have witnessed firsthand how the media industry thrives on its unique blend of tradition and modernity. From the bustling streets of Colaba to the cutting-edge tech startups in Bandra, Mumbai offers an unparalleled environment for editors to engage with a wide array of voices and perspectives. This is a place where storytelling is not just a profession but a way of life.</w:t>
      </w:r>
    </w:p>
    <w:p>
      <w:pPr>
        <w:pStyle w:val="BodyText"/>
      </w:pPr>
      <w:r>
        <w:t xml:space="preserve">My professional journey has always been rooted in understanding the nuances of local narratives while staying attuned to global trends. In India Mumbai, I have collaborated with writers, journalists, and creatives who bring fresh ideas and cultural insights to their work. As an Editor, I have played a pivotal role in shaping content that reflects the city’s rich diversity—from investigative reports on social issues to feature stories highlighting its entrepreneurial spirit. This experience has equipped me with the skills to navigate complex editorial challenges while maintaining a strong ethical foundation.</w:t>
      </w:r>
    </w:p>
    <w:bookmarkEnd w:id="20"/>
    <w:bookmarkStart w:id="21" w:name="my-expertise-as-an-editor"/>
    <w:p>
      <w:pPr>
        <w:pStyle w:val="Heading2"/>
      </w:pPr>
      <w:r>
        <w:t xml:space="preserve">My Expertise as an Editor</w:t>
      </w:r>
    </w:p>
    <w:p>
      <w:pPr>
        <w:pStyle w:val="FirstParagraph"/>
      </w:pPr>
      <w:r>
        <w:t xml:space="preserve">As an Editor, I am more than just a gatekeeper of quality; I am a collaborator, mentor, and innovator. My approach to editing is rooted in empathy and precision. I believe that every piece of content should not only be grammatically sound but also emotionally resonant. This philosophy has driven me to work closely with authors and contributors to refine their voices while preserving the authenticity of their messages.</w:t>
      </w:r>
    </w:p>
    <w:p>
      <w:pPr>
        <w:pStyle w:val="BodyText"/>
      </w:pPr>
      <w:r>
        <w:t xml:space="preserve">My technical skills are complemented by my ability to think strategically. In India Mumbai’s competitive media landscape, I have successfully managed editorial workflows, curated content for cross-platform distribution, and leveraged data-driven insights to enhance reader engagement. For instance, during my tenure at [Previous Company Name], I spearheaded a digital content initiative that increased website traffic by 40% within six months. This achievement was made possible by understanding the preferences of Mumbai’s tech-savvy audience and tailoring content to meet their needs.</w:t>
      </w:r>
    </w:p>
    <w:p>
      <w:pPr>
        <w:pStyle w:val="BodyText"/>
      </w:pPr>
      <w:r>
        <w:t xml:space="preserve">Moreover, I have a strong grasp of industry standards and trends, including SEO optimization, multimedia integration, and compliance with editorial ethics. These skills are crucial in today’s fast-paced environment, where editors must balance creativity with the demands of digital platforms. My ability to adapt to evolving technologies while maintaining the integrity of content has made me a valuable asset to any team.</w:t>
      </w:r>
    </w:p>
    <w:bookmarkEnd w:id="21"/>
    <w:bookmarkStart w:id="22" w:name="Xb4761f82c1af369690cf8fcc538cc49cd551d03"/>
    <w:p>
      <w:pPr>
        <w:pStyle w:val="Heading2"/>
      </w:pPr>
      <w:r>
        <w:t xml:space="preserve">Why [Company Name]? A Commitment to Excellence</w:t>
      </w:r>
    </w:p>
    <w:p>
      <w:pPr>
        <w:pStyle w:val="FirstParagraph"/>
      </w:pPr>
      <w:r>
        <w:t xml:space="preserve">[Company Name] has long been recognized as a leader in the Indian media industry, and I am deeply inspired by your commitment to delivering high-quality content that informs, engages, and empowers audiences. The values of innovation and integrity that define your organization align perfectly with my own professional ethos. I am particularly impressed by [mention a specific project, publication, or initiative of the company], which exemplifies the kind of impactful work I strive to be part of.</w:t>
      </w:r>
    </w:p>
    <w:p>
      <w:pPr>
        <w:pStyle w:val="BodyText"/>
      </w:pPr>
      <w:r>
        <w:t xml:space="preserve">In India Mumbai, where the media sector is both competitive and ever-evolving, [Company Name] has consistently demonstrated its ability to lead with vision. As an Editor here, I would bring not only my technical expertise but also a deep appreciation for the cultural and social dynamics that shape content in this region. I am eager to contribute to your mission of creating meaningful connections between creators and audiences through exceptional storytelling.</w:t>
      </w:r>
    </w:p>
    <w:bookmarkEnd w:id="22"/>
    <w:bookmarkStart w:id="23" w:name="a-vision-for-the-future"/>
    <w:p>
      <w:pPr>
        <w:pStyle w:val="Heading2"/>
      </w:pPr>
      <w:r>
        <w:t xml:space="preserve">A Vision for the Future</w:t>
      </w:r>
    </w:p>
    <w:p>
      <w:pPr>
        <w:pStyle w:val="FirstParagraph"/>
      </w:pPr>
      <w:r>
        <w:t xml:space="preserve">As we navigate an era of rapid technological change, the role of an Editor is more critical than ever. In India Mumbai, where digital platforms are reshaping how content is consumed, I am committed to embracing new tools and strategies that enhance creativity and reach. I envision a future where editorial excellence is not just about refining text but also about fostering dialogue, driving social impact, and reflecting the diverse voices of this incredible city.</w:t>
      </w:r>
    </w:p>
    <w:p>
      <w:pPr>
        <w:pStyle w:val="BodyText"/>
      </w:pPr>
      <w:r>
        <w:t xml:space="preserve">Ultimately, my goal as an Editor is to ensure that every piece of content we produce leaves a lasting impression. Whether it’s a news article, a feature story, or a creative project, I believe in the power of words to inspire change and connect people. With my passion for editing and my deep-rooted connection to India Mumbai, I am confident that I can make meaningful contributions to your team.</w:t>
      </w:r>
    </w:p>
    <w:p>
      <w:pPr>
        <w:pStyle w:val="BodyText"/>
      </w:pPr>
      <w:r>
        <w:t xml:space="preserve">Thank you for considering my application. I would be honored to bring my skills, experience, and dedication to [Company Name] and help shape the future of editorial excellence in India Mumbai.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India Mumbai</dc:title>
  <dc:creator/>
  <dc:language>en</dc:language>
  <cp:keywords/>
  <dcterms:created xsi:type="dcterms:W3CDTF">2026-07-20T20:29:41Z</dcterms:created>
  <dcterms:modified xsi:type="dcterms:W3CDTF">2026-07-20T20:29:41Z</dcterms:modified>
</cp:coreProperties>
</file>

<file path=docProps/custom.xml><?xml version="1.0" encoding="utf-8"?>
<Properties xmlns="http://schemas.openxmlformats.org/officeDocument/2006/custom-properties" xmlns:vt="http://schemas.openxmlformats.org/officeDocument/2006/docPropsVTypes"/>
</file>